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3510"/>
        <w:gridCol w:w="3775"/>
      </w:tblGrid>
      <w:tr w:rsidR="00BB1B0A" w:rsidRPr="001A2902" w14:paraId="32718748" w14:textId="77777777" w:rsidTr="00333BE1">
        <w:tc>
          <w:tcPr>
            <w:tcW w:w="9350" w:type="dxa"/>
            <w:gridSpan w:val="3"/>
          </w:tcPr>
          <w:p w14:paraId="258D2281" w14:textId="29AA9356" w:rsidR="00BB1B0A" w:rsidRPr="001A2902" w:rsidRDefault="00BB1B0A">
            <w:pPr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>S</w:t>
            </w:r>
            <w:r w:rsidR="00223A5B">
              <w:rPr>
                <w:rFonts w:ascii="Times New Roman" w:hAnsi="Times New Roman" w:cs="Times New Roman"/>
                <w:b/>
                <w:bCs/>
              </w:rPr>
              <w:t xml:space="preserve"> Table 2</w:t>
            </w:r>
            <w:r w:rsidRPr="001A2902">
              <w:rPr>
                <w:rFonts w:ascii="Times New Roman" w:hAnsi="Times New Roman" w:cs="Times New Roman"/>
                <w:b/>
                <w:bCs/>
              </w:rPr>
              <w:t>. Strains and plasmids used in this study.</w:t>
            </w:r>
          </w:p>
        </w:tc>
      </w:tr>
      <w:tr w:rsidR="00BB1B0A" w:rsidRPr="001A2902" w14:paraId="4F9559A4" w14:textId="77777777" w:rsidTr="00253F11">
        <w:tc>
          <w:tcPr>
            <w:tcW w:w="2065" w:type="dxa"/>
          </w:tcPr>
          <w:p w14:paraId="485F9585" w14:textId="7A84ED81" w:rsidR="00BB1B0A" w:rsidRPr="001A2902" w:rsidRDefault="004925A3" w:rsidP="00BB1B0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>Name</w:t>
            </w:r>
          </w:p>
        </w:tc>
        <w:tc>
          <w:tcPr>
            <w:tcW w:w="3510" w:type="dxa"/>
          </w:tcPr>
          <w:p w14:paraId="15F7EA48" w14:textId="4462B46E" w:rsidR="00BB1B0A" w:rsidRPr="001A2902" w:rsidRDefault="004925A3" w:rsidP="00BB1B0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>Pertinent Genotypes or Parent Strains</w:t>
            </w:r>
          </w:p>
        </w:tc>
        <w:tc>
          <w:tcPr>
            <w:tcW w:w="3775" w:type="dxa"/>
          </w:tcPr>
          <w:p w14:paraId="62E39343" w14:textId="32457121" w:rsidR="00BB1B0A" w:rsidRPr="001A2902" w:rsidRDefault="00541742" w:rsidP="00BB1B0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>Plasmids</w:t>
            </w:r>
          </w:p>
        </w:tc>
      </w:tr>
      <w:tr w:rsidR="003B0A98" w:rsidRPr="001A2902" w14:paraId="2ECB1501" w14:textId="77777777" w:rsidTr="00253F11">
        <w:tc>
          <w:tcPr>
            <w:tcW w:w="2065" w:type="dxa"/>
          </w:tcPr>
          <w:p w14:paraId="26A4504B" w14:textId="2594B4F2" w:rsidR="003B0A98" w:rsidRPr="001A2902" w:rsidRDefault="00AD4868" w:rsidP="00BB1B0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1221</w:t>
            </w:r>
          </w:p>
        </w:tc>
        <w:tc>
          <w:tcPr>
            <w:tcW w:w="3510" w:type="dxa"/>
          </w:tcPr>
          <w:p w14:paraId="08A905D2" w14:textId="77777777" w:rsidR="003B0A98" w:rsidRPr="001A2902" w:rsidRDefault="003B0A98" w:rsidP="007D1306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 (</w:t>
            </w:r>
            <w:proofErr w:type="spellStart"/>
            <w:r w:rsidRPr="001A2902">
              <w:rPr>
                <w:rFonts w:ascii="Times New Roman" w:hAnsi="Times New Roman" w:cs="Times New Roman"/>
              </w:rPr>
              <w:t>Clontech</w:t>
            </w:r>
            <w:proofErr w:type="spellEnd"/>
            <w:r w:rsidRPr="001A2902">
              <w:rPr>
                <w:rFonts w:ascii="Times New Roman" w:hAnsi="Times New Roman" w:cs="Times New Roman"/>
              </w:rPr>
              <w:t xml:space="preserve"> Laboratories Inc.)</w:t>
            </w:r>
          </w:p>
          <w:p w14:paraId="57510215" w14:textId="77777777" w:rsidR="003B0A98" w:rsidRPr="001A2902" w:rsidRDefault="003B0A98" w:rsidP="007D1306">
            <w:pPr>
              <w:rPr>
                <w:rFonts w:ascii="Times New Roman" w:hAnsi="Times New Roman" w:cs="Times New Roman"/>
              </w:rPr>
            </w:pPr>
            <w:proofErr w:type="spellStart"/>
            <w:r w:rsidRPr="001A2902">
              <w:rPr>
                <w:rFonts w:ascii="Times New Roman" w:hAnsi="Times New Roman" w:cs="Times New Roman"/>
              </w:rPr>
              <w:t>MATa</w:t>
            </w:r>
            <w:proofErr w:type="spellEnd"/>
            <w:r w:rsidRPr="001A2902">
              <w:rPr>
                <w:rFonts w:ascii="Times New Roman" w:hAnsi="Times New Roman" w:cs="Times New Roman"/>
              </w:rPr>
              <w:t>, trp1-901, leu2-3, 112, ura3-52, his3-200, gal4Δ, gal80Δ, LYS</w:t>
            </w:r>
            <w:proofErr w:type="gramStart"/>
            <w:r w:rsidRPr="001A2902">
              <w:rPr>
                <w:rFonts w:ascii="Times New Roman" w:hAnsi="Times New Roman" w:cs="Times New Roman"/>
              </w:rPr>
              <w:t>2 :</w:t>
            </w:r>
            <w:proofErr w:type="gramEnd"/>
            <w:r w:rsidRPr="001A2902">
              <w:rPr>
                <w:rFonts w:ascii="Times New Roman" w:hAnsi="Times New Roman" w:cs="Times New Roman"/>
              </w:rPr>
              <w:t xml:space="preserve"> : GAL1UAS-GAL1TATA-HIS3, GAL2UAS-GAL2TATA-ADE2, URA3 : : MEL1UAS-MEL1 TATA-lacZ</w:t>
            </w:r>
          </w:p>
        </w:tc>
        <w:tc>
          <w:tcPr>
            <w:tcW w:w="3775" w:type="dxa"/>
          </w:tcPr>
          <w:p w14:paraId="59C9D3B1" w14:textId="6602E303" w:rsidR="003B0A98" w:rsidRPr="001A2902" w:rsidRDefault="00BB02D1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>PGBKT7 -p53</w:t>
            </w:r>
            <w:r w:rsidR="003B0A98" w:rsidRPr="001A2902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/(matα)</w:t>
            </w:r>
            <w:r w:rsidR="003B0A98" w:rsidRPr="001A2902">
              <w:rPr>
                <w:rFonts w:ascii="Times New Roman" w:hAnsi="Times New Roman" w:cs="Times New Roman"/>
              </w:rPr>
              <w:t xml:space="preserve">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 xml:space="preserve">Y187-pGADT7-T </w:t>
            </w:r>
            <w:r w:rsidR="003B0A98" w:rsidRPr="001A2902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(matα)</w:t>
            </w:r>
          </w:p>
        </w:tc>
      </w:tr>
      <w:tr w:rsidR="003B0A98" w:rsidRPr="001A2902" w14:paraId="24B0425B" w14:textId="77777777" w:rsidTr="00253F11">
        <w:tc>
          <w:tcPr>
            <w:tcW w:w="2065" w:type="dxa"/>
          </w:tcPr>
          <w:p w14:paraId="3FF189D3" w14:textId="2F6BC29F" w:rsidR="003B0A98" w:rsidRPr="001A2902" w:rsidRDefault="00AD4868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361</w:t>
            </w:r>
          </w:p>
        </w:tc>
        <w:tc>
          <w:tcPr>
            <w:tcW w:w="3510" w:type="dxa"/>
          </w:tcPr>
          <w:p w14:paraId="304141EA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528A74D0" w14:textId="0B20AAA8" w:rsidR="003B0A98" w:rsidRPr="001A2902" w:rsidRDefault="005752D0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Native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>SMT3</w:t>
            </w:r>
          </w:p>
        </w:tc>
      </w:tr>
      <w:tr w:rsidR="003B0A98" w:rsidRPr="001A2902" w14:paraId="1C66B2AA" w14:textId="77777777" w:rsidTr="00253F11">
        <w:tc>
          <w:tcPr>
            <w:tcW w:w="2065" w:type="dxa"/>
          </w:tcPr>
          <w:p w14:paraId="18EE5B07" w14:textId="7B90E847" w:rsidR="003B0A98" w:rsidRPr="001A2902" w:rsidRDefault="00AD4868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362</w:t>
            </w:r>
          </w:p>
        </w:tc>
        <w:tc>
          <w:tcPr>
            <w:tcW w:w="3510" w:type="dxa"/>
          </w:tcPr>
          <w:p w14:paraId="0B26D757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6C1FD621" w14:textId="1A53CF1E" w:rsidR="003B0A98" w:rsidRPr="001A2902" w:rsidRDefault="005752D0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Stop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>SMT3</w:t>
            </w:r>
          </w:p>
        </w:tc>
      </w:tr>
      <w:tr w:rsidR="003B0A98" w:rsidRPr="001A2902" w14:paraId="3269A0E1" w14:textId="77777777" w:rsidTr="00253F11">
        <w:tc>
          <w:tcPr>
            <w:tcW w:w="2065" w:type="dxa"/>
          </w:tcPr>
          <w:p w14:paraId="2AE0F535" w14:textId="4BFD2387" w:rsidR="003B0A98" w:rsidRPr="001A2902" w:rsidRDefault="00AD4868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392</w:t>
            </w:r>
          </w:p>
        </w:tc>
        <w:tc>
          <w:tcPr>
            <w:tcW w:w="3510" w:type="dxa"/>
          </w:tcPr>
          <w:p w14:paraId="132BB6BE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0F0E4B40" w14:textId="43621607" w:rsidR="003B0A98" w:rsidRPr="001A2902" w:rsidRDefault="005752D0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Native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Native </w:t>
            </w:r>
          </w:p>
        </w:tc>
      </w:tr>
      <w:tr w:rsidR="003B0A98" w:rsidRPr="001A2902" w14:paraId="434B8A92" w14:textId="77777777" w:rsidTr="00253F11">
        <w:tc>
          <w:tcPr>
            <w:tcW w:w="2065" w:type="dxa"/>
          </w:tcPr>
          <w:p w14:paraId="194DAE48" w14:textId="4DBE320F" w:rsidR="003B0A98" w:rsidRPr="001A2902" w:rsidRDefault="00AD4868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394</w:t>
            </w:r>
          </w:p>
        </w:tc>
        <w:tc>
          <w:tcPr>
            <w:tcW w:w="3510" w:type="dxa"/>
          </w:tcPr>
          <w:p w14:paraId="5423D220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7D410AE2" w14:textId="0E7CFC32" w:rsidR="003B0A98" w:rsidRPr="001A2902" w:rsidRDefault="005752D0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Native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 xml:space="preserve">CG5694 </w:t>
            </w:r>
          </w:p>
        </w:tc>
      </w:tr>
      <w:tr w:rsidR="003B0A98" w:rsidRPr="001A2902" w14:paraId="7E6AB1ED" w14:textId="77777777" w:rsidTr="00253F11">
        <w:tc>
          <w:tcPr>
            <w:tcW w:w="2065" w:type="dxa"/>
          </w:tcPr>
          <w:p w14:paraId="440FD04A" w14:textId="645E167A" w:rsidR="003B0A98" w:rsidRPr="001A2902" w:rsidRDefault="00AD4868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396</w:t>
            </w:r>
          </w:p>
        </w:tc>
        <w:tc>
          <w:tcPr>
            <w:tcW w:w="3510" w:type="dxa"/>
          </w:tcPr>
          <w:p w14:paraId="2DB68B23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4F0498E7" w14:textId="5D296B13" w:rsidR="003B0A98" w:rsidRPr="001A2902" w:rsidRDefault="005752D0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Native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 xml:space="preserve">CG4318 </w:t>
            </w:r>
          </w:p>
        </w:tc>
      </w:tr>
      <w:tr w:rsidR="003B0A98" w:rsidRPr="001A2902" w14:paraId="79E3A9AB" w14:textId="77777777" w:rsidTr="00253F11">
        <w:tc>
          <w:tcPr>
            <w:tcW w:w="2065" w:type="dxa"/>
          </w:tcPr>
          <w:p w14:paraId="5E38D365" w14:textId="1F5F2FDA" w:rsidR="003B0A98" w:rsidRPr="001A2902" w:rsidRDefault="00AD4868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397</w:t>
            </w:r>
          </w:p>
        </w:tc>
        <w:tc>
          <w:tcPr>
            <w:tcW w:w="3510" w:type="dxa"/>
          </w:tcPr>
          <w:p w14:paraId="4512C519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7C203023" w14:textId="438F66BF" w:rsidR="003B0A98" w:rsidRPr="001A2902" w:rsidRDefault="005752D0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Native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>CG2009/TAF3</w:t>
            </w:r>
          </w:p>
        </w:tc>
      </w:tr>
      <w:tr w:rsidR="003B0A98" w:rsidRPr="001A2902" w14:paraId="3B0E7FD1" w14:textId="77777777" w:rsidTr="00253F11">
        <w:tc>
          <w:tcPr>
            <w:tcW w:w="2065" w:type="dxa"/>
          </w:tcPr>
          <w:p w14:paraId="2DF1082C" w14:textId="38E21C17" w:rsidR="003B0A98" w:rsidRPr="001A2902" w:rsidRDefault="00AD4868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399</w:t>
            </w:r>
          </w:p>
        </w:tc>
        <w:tc>
          <w:tcPr>
            <w:tcW w:w="3510" w:type="dxa"/>
          </w:tcPr>
          <w:p w14:paraId="12D34DFD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4F6399C2" w14:textId="3785EC80" w:rsidR="003B0A98" w:rsidRPr="001A2902" w:rsidRDefault="005752D0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Native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 xml:space="preserve">CG18269 </w:t>
            </w:r>
          </w:p>
        </w:tc>
      </w:tr>
      <w:tr w:rsidR="003B0A98" w:rsidRPr="001A2902" w14:paraId="1342A573" w14:textId="77777777" w:rsidTr="00253F11">
        <w:tc>
          <w:tcPr>
            <w:tcW w:w="2065" w:type="dxa"/>
          </w:tcPr>
          <w:p w14:paraId="364A54AF" w14:textId="3CADF65D" w:rsidR="003B0A98" w:rsidRPr="001A2902" w:rsidRDefault="00AD4868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401</w:t>
            </w:r>
          </w:p>
        </w:tc>
        <w:tc>
          <w:tcPr>
            <w:tcW w:w="3510" w:type="dxa"/>
          </w:tcPr>
          <w:p w14:paraId="5C9F9CA8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7249C620" w14:textId="69701E16" w:rsidR="003B0A98" w:rsidRPr="001A2902" w:rsidRDefault="005752D0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Native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>CG11180/Chigno</w:t>
            </w:r>
          </w:p>
        </w:tc>
      </w:tr>
      <w:tr w:rsidR="003B0A98" w:rsidRPr="001A2902" w14:paraId="2F7F8C5B" w14:textId="77777777" w:rsidTr="00253F11">
        <w:tc>
          <w:tcPr>
            <w:tcW w:w="2065" w:type="dxa"/>
          </w:tcPr>
          <w:p w14:paraId="7ED1EEEF" w14:textId="4E80B1D6" w:rsidR="003B0A98" w:rsidRPr="001A2902" w:rsidRDefault="00AD4868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406</w:t>
            </w:r>
          </w:p>
        </w:tc>
        <w:tc>
          <w:tcPr>
            <w:tcW w:w="3510" w:type="dxa"/>
          </w:tcPr>
          <w:p w14:paraId="56C855F0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5E95AFA1" w14:textId="2AF14AD5" w:rsidR="003B0A98" w:rsidRPr="001A2902" w:rsidRDefault="005752D0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Native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 xml:space="preserve">Empty </w:t>
            </w:r>
          </w:p>
        </w:tc>
      </w:tr>
      <w:tr w:rsidR="003B0A98" w:rsidRPr="001A2902" w14:paraId="17A88C7B" w14:textId="77777777" w:rsidTr="00253F11">
        <w:tc>
          <w:tcPr>
            <w:tcW w:w="2065" w:type="dxa"/>
          </w:tcPr>
          <w:p w14:paraId="4B3842DE" w14:textId="25757736" w:rsidR="003B0A98" w:rsidRPr="001A2902" w:rsidRDefault="00AD4868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417</w:t>
            </w:r>
          </w:p>
        </w:tc>
        <w:tc>
          <w:tcPr>
            <w:tcW w:w="3510" w:type="dxa"/>
          </w:tcPr>
          <w:p w14:paraId="486A2740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2B708B9B" w14:textId="2F9ED2DC" w:rsidR="003B0A98" w:rsidRPr="001A2902" w:rsidRDefault="005752D0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Non-Stop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 xml:space="preserve">SMT3 </w:t>
            </w:r>
          </w:p>
        </w:tc>
      </w:tr>
      <w:tr w:rsidR="003B0A98" w:rsidRPr="001A2902" w14:paraId="7DFDDAE1" w14:textId="77777777" w:rsidTr="00253F11">
        <w:tc>
          <w:tcPr>
            <w:tcW w:w="2065" w:type="dxa"/>
          </w:tcPr>
          <w:p w14:paraId="382215FD" w14:textId="07E57B7A" w:rsidR="003B0A98" w:rsidRPr="001A2902" w:rsidRDefault="00AD4868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428</w:t>
            </w:r>
          </w:p>
        </w:tc>
        <w:tc>
          <w:tcPr>
            <w:tcW w:w="3510" w:type="dxa"/>
          </w:tcPr>
          <w:p w14:paraId="0EB25372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6A37E94B" w14:textId="43EEE081" w:rsidR="003B0A98" w:rsidRPr="001A2902" w:rsidRDefault="005752D0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Empty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>SMT3</w:t>
            </w:r>
          </w:p>
        </w:tc>
      </w:tr>
      <w:tr w:rsidR="003B0A98" w:rsidRPr="001A2902" w14:paraId="4367E535" w14:textId="77777777" w:rsidTr="00253F11">
        <w:tc>
          <w:tcPr>
            <w:tcW w:w="2065" w:type="dxa"/>
          </w:tcPr>
          <w:p w14:paraId="0EC2D484" w14:textId="631059D8" w:rsidR="003B0A98" w:rsidRPr="001A2902" w:rsidRDefault="00E52F9D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429</w:t>
            </w:r>
          </w:p>
        </w:tc>
        <w:tc>
          <w:tcPr>
            <w:tcW w:w="3510" w:type="dxa"/>
          </w:tcPr>
          <w:p w14:paraId="635F7948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60BCBB3C" w14:textId="6F247F83" w:rsidR="003B0A98" w:rsidRPr="001A2902" w:rsidRDefault="005752D0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Slx5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>SMT3</w:t>
            </w:r>
          </w:p>
        </w:tc>
      </w:tr>
      <w:tr w:rsidR="003B0A98" w:rsidRPr="001A2902" w14:paraId="67304D53" w14:textId="77777777" w:rsidTr="00253F11">
        <w:tc>
          <w:tcPr>
            <w:tcW w:w="2065" w:type="dxa"/>
          </w:tcPr>
          <w:p w14:paraId="03D0F820" w14:textId="5C43E256" w:rsidR="003B0A98" w:rsidRPr="001A2902" w:rsidRDefault="00D117C0" w:rsidP="00BB1B0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517</w:t>
            </w:r>
          </w:p>
        </w:tc>
        <w:tc>
          <w:tcPr>
            <w:tcW w:w="3510" w:type="dxa"/>
          </w:tcPr>
          <w:p w14:paraId="02CB9D40" w14:textId="77777777" w:rsidR="003B0A98" w:rsidRPr="001A2902" w:rsidRDefault="003B0A98" w:rsidP="00BB1B0A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585C4783" w14:textId="7B1DBD07" w:rsidR="003B0A98" w:rsidRPr="001A2902" w:rsidRDefault="00305BBB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Native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Stop </w:t>
            </w:r>
          </w:p>
        </w:tc>
      </w:tr>
      <w:tr w:rsidR="003B0A98" w:rsidRPr="001A2902" w14:paraId="7625A4B2" w14:textId="77777777" w:rsidTr="00253F11">
        <w:tc>
          <w:tcPr>
            <w:tcW w:w="2065" w:type="dxa"/>
          </w:tcPr>
          <w:p w14:paraId="431346BD" w14:textId="43F9B65F" w:rsidR="003B0A98" w:rsidRPr="001A2902" w:rsidRDefault="00A22D6B" w:rsidP="00BB1B0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518</w:t>
            </w:r>
          </w:p>
        </w:tc>
        <w:tc>
          <w:tcPr>
            <w:tcW w:w="3510" w:type="dxa"/>
          </w:tcPr>
          <w:p w14:paraId="558D957A" w14:textId="77777777" w:rsidR="003B0A98" w:rsidRPr="001A2902" w:rsidRDefault="003B0A98" w:rsidP="00BB1B0A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33AC5AD6" w14:textId="652B7F70" w:rsidR="003B0A98" w:rsidRPr="001A2902" w:rsidRDefault="00305BBB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Non-Stop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Stop </w:t>
            </w:r>
          </w:p>
        </w:tc>
      </w:tr>
      <w:tr w:rsidR="003B0A98" w:rsidRPr="001A2902" w14:paraId="10873E4A" w14:textId="77777777" w:rsidTr="00253F11">
        <w:tc>
          <w:tcPr>
            <w:tcW w:w="2065" w:type="dxa"/>
          </w:tcPr>
          <w:p w14:paraId="1D2C4284" w14:textId="499F5E2B" w:rsidR="003B0A98" w:rsidRPr="001A2902" w:rsidRDefault="003923F1" w:rsidP="00BB1B0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519</w:t>
            </w:r>
          </w:p>
        </w:tc>
        <w:tc>
          <w:tcPr>
            <w:tcW w:w="3510" w:type="dxa"/>
          </w:tcPr>
          <w:p w14:paraId="4600938D" w14:textId="77777777" w:rsidR="003B0A98" w:rsidRPr="001A2902" w:rsidRDefault="003B0A98" w:rsidP="00BB1B0A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1F295AA5" w14:textId="2646F057" w:rsidR="003B0A98" w:rsidRPr="001A2902" w:rsidRDefault="00305BBB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Stop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Stop </w:t>
            </w:r>
          </w:p>
        </w:tc>
      </w:tr>
      <w:tr w:rsidR="003B0A98" w:rsidRPr="001A2902" w14:paraId="52039E14" w14:textId="77777777" w:rsidTr="00253F11">
        <w:tc>
          <w:tcPr>
            <w:tcW w:w="2065" w:type="dxa"/>
          </w:tcPr>
          <w:p w14:paraId="2F6D6843" w14:textId="6212673B" w:rsidR="003B0A98" w:rsidRPr="001A2902" w:rsidRDefault="00E61047" w:rsidP="00BB1B0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520</w:t>
            </w:r>
          </w:p>
        </w:tc>
        <w:tc>
          <w:tcPr>
            <w:tcW w:w="3510" w:type="dxa"/>
          </w:tcPr>
          <w:p w14:paraId="1345A1D8" w14:textId="77777777" w:rsidR="003B0A98" w:rsidRPr="001A2902" w:rsidRDefault="003B0A98" w:rsidP="00BB1B0A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715E843A" w14:textId="3A3AF9CF" w:rsidR="003B0A98" w:rsidRPr="001A2902" w:rsidRDefault="00305BBB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Native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Native </w:t>
            </w:r>
          </w:p>
        </w:tc>
      </w:tr>
      <w:tr w:rsidR="003B0A98" w:rsidRPr="001A2902" w14:paraId="6F8EB35D" w14:textId="77777777" w:rsidTr="00253F11">
        <w:tc>
          <w:tcPr>
            <w:tcW w:w="2065" w:type="dxa"/>
          </w:tcPr>
          <w:p w14:paraId="6FD44C97" w14:textId="50CBB2B5" w:rsidR="003B0A98" w:rsidRPr="001A2902" w:rsidRDefault="004F6EA0" w:rsidP="00BB1B0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521</w:t>
            </w:r>
          </w:p>
        </w:tc>
        <w:tc>
          <w:tcPr>
            <w:tcW w:w="3510" w:type="dxa"/>
          </w:tcPr>
          <w:p w14:paraId="3E8B2934" w14:textId="77777777" w:rsidR="003B0A98" w:rsidRPr="001A2902" w:rsidRDefault="003B0A98" w:rsidP="00BB1B0A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7BB87C8A" w14:textId="2F1F5CFF" w:rsidR="003B0A98" w:rsidRPr="001A2902" w:rsidRDefault="00305BBB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Non-Stop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Native </w:t>
            </w:r>
          </w:p>
        </w:tc>
      </w:tr>
      <w:tr w:rsidR="003B0A98" w:rsidRPr="001A2902" w14:paraId="3303D60A" w14:textId="77777777" w:rsidTr="00253F11">
        <w:tc>
          <w:tcPr>
            <w:tcW w:w="2065" w:type="dxa"/>
          </w:tcPr>
          <w:p w14:paraId="5083F317" w14:textId="6CC71B55" w:rsidR="003B0A98" w:rsidRPr="001A2902" w:rsidRDefault="008D07BC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522</w:t>
            </w:r>
          </w:p>
        </w:tc>
        <w:tc>
          <w:tcPr>
            <w:tcW w:w="3510" w:type="dxa"/>
          </w:tcPr>
          <w:p w14:paraId="7111A061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4C42A013" w14:textId="2B59ED07" w:rsidR="003B0A98" w:rsidRPr="001A2902" w:rsidRDefault="00305BBB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Stop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>Chinmo Native</w:t>
            </w:r>
          </w:p>
        </w:tc>
      </w:tr>
      <w:tr w:rsidR="003B0A98" w:rsidRPr="001A2902" w14:paraId="7AA2D20C" w14:textId="77777777" w:rsidTr="00253F11">
        <w:tc>
          <w:tcPr>
            <w:tcW w:w="2065" w:type="dxa"/>
          </w:tcPr>
          <w:p w14:paraId="35370F02" w14:textId="7DE5BC6E" w:rsidR="003B0A98" w:rsidRPr="001A2902" w:rsidRDefault="00FC530B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795</w:t>
            </w:r>
          </w:p>
        </w:tc>
        <w:tc>
          <w:tcPr>
            <w:tcW w:w="3510" w:type="dxa"/>
          </w:tcPr>
          <w:p w14:paraId="1C477D3F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7D9C923B" w14:textId="1418CF94" w:rsidR="003B0A98" w:rsidRPr="001A2902" w:rsidRDefault="002803BF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SMT3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 xml:space="preserve">Chigno WT </w:t>
            </w:r>
          </w:p>
        </w:tc>
      </w:tr>
      <w:tr w:rsidR="003B0A98" w:rsidRPr="001A2902" w14:paraId="24DAD71E" w14:textId="77777777" w:rsidTr="00253F11">
        <w:tc>
          <w:tcPr>
            <w:tcW w:w="2065" w:type="dxa"/>
          </w:tcPr>
          <w:p w14:paraId="536116DC" w14:textId="29A9840E" w:rsidR="003B0A98" w:rsidRPr="001A2902" w:rsidRDefault="009D6BF3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797</w:t>
            </w:r>
          </w:p>
        </w:tc>
        <w:tc>
          <w:tcPr>
            <w:tcW w:w="3510" w:type="dxa"/>
          </w:tcPr>
          <w:p w14:paraId="4EB6E38B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59441B5E" w14:textId="4A8359F0" w:rsidR="003B0A98" w:rsidRPr="001A2902" w:rsidRDefault="002803BF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SMT3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>Chigno sim*</w:t>
            </w:r>
          </w:p>
        </w:tc>
      </w:tr>
      <w:tr w:rsidR="003B0A98" w:rsidRPr="001A2902" w14:paraId="2633CAF0" w14:textId="77777777" w:rsidTr="00253F11">
        <w:tc>
          <w:tcPr>
            <w:tcW w:w="2065" w:type="dxa"/>
          </w:tcPr>
          <w:p w14:paraId="7A7B57F0" w14:textId="02449112" w:rsidR="003B0A98" w:rsidRPr="001A2902" w:rsidRDefault="00084F14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799</w:t>
            </w:r>
          </w:p>
        </w:tc>
        <w:tc>
          <w:tcPr>
            <w:tcW w:w="3510" w:type="dxa"/>
          </w:tcPr>
          <w:p w14:paraId="68E97B4F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602C7FE8" w14:textId="40342854" w:rsidR="003B0A98" w:rsidRPr="001A2902" w:rsidRDefault="0093356D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Native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 xml:space="preserve">Chigno WT </w:t>
            </w:r>
          </w:p>
        </w:tc>
      </w:tr>
      <w:tr w:rsidR="003B0A98" w:rsidRPr="001A2902" w14:paraId="22F6A759" w14:textId="77777777" w:rsidTr="00253F11">
        <w:tc>
          <w:tcPr>
            <w:tcW w:w="2065" w:type="dxa"/>
          </w:tcPr>
          <w:p w14:paraId="2BFD22FE" w14:textId="70DA43A4" w:rsidR="003B0A98" w:rsidRPr="001A2902" w:rsidRDefault="00BA1980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801</w:t>
            </w:r>
          </w:p>
        </w:tc>
        <w:tc>
          <w:tcPr>
            <w:tcW w:w="3510" w:type="dxa"/>
          </w:tcPr>
          <w:p w14:paraId="293440E4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54AA43C4" w14:textId="56698C83" w:rsidR="003B0A98" w:rsidRPr="001A2902" w:rsidRDefault="0093356D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Chinmo Native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 xml:space="preserve">Chigno sim* </w:t>
            </w:r>
          </w:p>
        </w:tc>
      </w:tr>
      <w:tr w:rsidR="003B0A98" w:rsidRPr="001A2902" w14:paraId="7BD9F882" w14:textId="77777777" w:rsidTr="00253F11">
        <w:tc>
          <w:tcPr>
            <w:tcW w:w="2065" w:type="dxa"/>
          </w:tcPr>
          <w:p w14:paraId="6B7EBF72" w14:textId="029D84D8" w:rsidR="003B0A98" w:rsidRPr="001A2902" w:rsidRDefault="00DF77C8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803</w:t>
            </w:r>
          </w:p>
        </w:tc>
        <w:tc>
          <w:tcPr>
            <w:tcW w:w="3510" w:type="dxa"/>
          </w:tcPr>
          <w:p w14:paraId="78836881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644D12E0" w14:textId="04D2B33B" w:rsidR="003B0A98" w:rsidRPr="001A2902" w:rsidRDefault="0093356D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Empty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>Chigno WT</w:t>
            </w:r>
          </w:p>
        </w:tc>
      </w:tr>
      <w:tr w:rsidR="003B0A98" w:rsidRPr="001A2902" w14:paraId="59835990" w14:textId="77777777" w:rsidTr="00253F11">
        <w:tc>
          <w:tcPr>
            <w:tcW w:w="2065" w:type="dxa"/>
          </w:tcPr>
          <w:p w14:paraId="741F8AF6" w14:textId="404800AD" w:rsidR="003B0A98" w:rsidRPr="001A2902" w:rsidRDefault="008B088C" w:rsidP="00BC013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805</w:t>
            </w:r>
          </w:p>
        </w:tc>
        <w:tc>
          <w:tcPr>
            <w:tcW w:w="3510" w:type="dxa"/>
          </w:tcPr>
          <w:p w14:paraId="7922E365" w14:textId="77777777" w:rsidR="003B0A98" w:rsidRPr="001A2902" w:rsidRDefault="003B0A98" w:rsidP="00BC013C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4A7A8669" w14:textId="17BE0E8A" w:rsidR="003B0A98" w:rsidRPr="001A2902" w:rsidRDefault="0093356D" w:rsidP="00BC013C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Empty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 xml:space="preserve">Chigno sim* </w:t>
            </w:r>
          </w:p>
        </w:tc>
      </w:tr>
      <w:tr w:rsidR="003B0A98" w:rsidRPr="001A2902" w14:paraId="174B7DB5" w14:textId="77777777" w:rsidTr="00253F11">
        <w:tc>
          <w:tcPr>
            <w:tcW w:w="2065" w:type="dxa"/>
          </w:tcPr>
          <w:p w14:paraId="1F0FC6FA" w14:textId="50A17925" w:rsidR="003B0A98" w:rsidRPr="001A2902" w:rsidRDefault="006A2870" w:rsidP="00BB1B0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YOK </w:t>
            </w:r>
            <w:r w:rsidR="003B0A98" w:rsidRPr="001A2902">
              <w:rPr>
                <w:rFonts w:ascii="Times New Roman" w:hAnsi="Times New Roman" w:cs="Times New Roman"/>
                <w:b/>
                <w:bCs/>
              </w:rPr>
              <w:t>3813</w:t>
            </w:r>
          </w:p>
        </w:tc>
        <w:tc>
          <w:tcPr>
            <w:tcW w:w="3510" w:type="dxa"/>
          </w:tcPr>
          <w:p w14:paraId="3B511A3F" w14:textId="77777777" w:rsidR="003B0A98" w:rsidRPr="001A2902" w:rsidRDefault="003B0A98" w:rsidP="00BB1B0A">
            <w:pPr>
              <w:jc w:val="center"/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H109</w:t>
            </w:r>
          </w:p>
        </w:tc>
        <w:tc>
          <w:tcPr>
            <w:tcW w:w="3775" w:type="dxa"/>
          </w:tcPr>
          <w:p w14:paraId="3168A9EC" w14:textId="161F6F61" w:rsidR="003B0A98" w:rsidRPr="001A2902" w:rsidRDefault="0004255B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3B0A98" w:rsidRPr="001A2902">
              <w:rPr>
                <w:rFonts w:ascii="Times New Roman" w:hAnsi="Times New Roman" w:cs="Times New Roman"/>
              </w:rPr>
              <w:t xml:space="preserve">Empty; </w:t>
            </w:r>
            <w:r w:rsidRPr="001A2902">
              <w:rPr>
                <w:rFonts w:ascii="Times New Roman" w:hAnsi="Times New Roman" w:cs="Times New Roman"/>
              </w:rPr>
              <w:t>AD-</w:t>
            </w:r>
            <w:r w:rsidR="003B0A98" w:rsidRPr="001A2902">
              <w:rPr>
                <w:rFonts w:ascii="Times New Roman" w:hAnsi="Times New Roman" w:cs="Times New Roman"/>
              </w:rPr>
              <w:t>Chinmo Stop</w:t>
            </w:r>
          </w:p>
        </w:tc>
      </w:tr>
    </w:tbl>
    <w:p w14:paraId="030BCF92" w14:textId="767475E8" w:rsidR="00C87CD5" w:rsidRDefault="00C87CD5">
      <w:pPr>
        <w:rPr>
          <w:rFonts w:ascii="Times New Roman" w:hAnsi="Times New Roman" w:cs="Times New Roman"/>
        </w:rPr>
      </w:pPr>
    </w:p>
    <w:p w14:paraId="6CDC2C88" w14:textId="55A542EF" w:rsidR="001A2902" w:rsidRDefault="001A2902">
      <w:pPr>
        <w:rPr>
          <w:rFonts w:ascii="Times New Roman" w:hAnsi="Times New Roman" w:cs="Times New Roman"/>
        </w:rPr>
      </w:pPr>
    </w:p>
    <w:p w14:paraId="4005A975" w14:textId="3442D727" w:rsidR="001A2902" w:rsidRDefault="001A2902">
      <w:pPr>
        <w:rPr>
          <w:rFonts w:ascii="Times New Roman" w:hAnsi="Times New Roman" w:cs="Times New Roman"/>
        </w:rPr>
      </w:pPr>
    </w:p>
    <w:p w14:paraId="0344D15B" w14:textId="02204FE7" w:rsidR="001A2902" w:rsidRDefault="001A2902">
      <w:pPr>
        <w:rPr>
          <w:rFonts w:ascii="Times New Roman" w:hAnsi="Times New Roman" w:cs="Times New Roman"/>
        </w:rPr>
      </w:pPr>
    </w:p>
    <w:p w14:paraId="4F1E9106" w14:textId="77777777" w:rsidR="001A2902" w:rsidRPr="001A2902" w:rsidRDefault="001A2902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85"/>
      </w:tblGrid>
      <w:tr w:rsidR="003B2881" w:rsidRPr="001A2902" w14:paraId="2B83B4F1" w14:textId="77777777" w:rsidTr="00DB3BDB">
        <w:tc>
          <w:tcPr>
            <w:tcW w:w="9350" w:type="dxa"/>
            <w:gridSpan w:val="2"/>
          </w:tcPr>
          <w:p w14:paraId="0F5E30D3" w14:textId="6AEFC2D7" w:rsidR="003B2881" w:rsidRPr="001A2902" w:rsidRDefault="003B2881">
            <w:pPr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lastRenderedPageBreak/>
              <w:t>Table S1. Strains and plasmids used in this study.</w:t>
            </w:r>
          </w:p>
        </w:tc>
      </w:tr>
      <w:tr w:rsidR="003B2881" w:rsidRPr="001A2902" w14:paraId="6825AAA1" w14:textId="77777777" w:rsidTr="003B2881">
        <w:tc>
          <w:tcPr>
            <w:tcW w:w="2065" w:type="dxa"/>
          </w:tcPr>
          <w:p w14:paraId="76C1546B" w14:textId="4126A1E2" w:rsidR="003B2881" w:rsidRPr="001A2902" w:rsidRDefault="003B2881" w:rsidP="003B288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>Name</w:t>
            </w:r>
          </w:p>
        </w:tc>
        <w:tc>
          <w:tcPr>
            <w:tcW w:w="7285" w:type="dxa"/>
          </w:tcPr>
          <w:p w14:paraId="71D08906" w14:textId="6CB5F923" w:rsidR="003B2881" w:rsidRPr="001A2902" w:rsidRDefault="003B2881" w:rsidP="003B288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>Plasmids</w:t>
            </w:r>
          </w:p>
        </w:tc>
      </w:tr>
      <w:tr w:rsidR="00445C45" w:rsidRPr="001A2902" w14:paraId="04277F7C" w14:textId="77777777" w:rsidTr="003B2881">
        <w:tc>
          <w:tcPr>
            <w:tcW w:w="2065" w:type="dxa"/>
          </w:tcPr>
          <w:p w14:paraId="1E5FCF34" w14:textId="44AB2EED" w:rsidR="00445C45" w:rsidRPr="001A2902" w:rsidRDefault="001E2AE3" w:rsidP="002D6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BOK </w:t>
            </w:r>
            <w:r w:rsidR="00445C45" w:rsidRPr="001A2902">
              <w:rPr>
                <w:rFonts w:ascii="Times New Roman" w:hAnsi="Times New Roman" w:cs="Times New Roman"/>
                <w:b/>
                <w:bCs/>
              </w:rPr>
              <w:t>293</w:t>
            </w:r>
          </w:p>
        </w:tc>
        <w:tc>
          <w:tcPr>
            <w:tcW w:w="7285" w:type="dxa"/>
          </w:tcPr>
          <w:p w14:paraId="5C9CBDBA" w14:textId="0CCC2967" w:rsidR="00445C45" w:rsidRPr="001A2902" w:rsidRDefault="00704F3B" w:rsidP="002D64FD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445C45" w:rsidRPr="001A2902">
              <w:rPr>
                <w:rFonts w:ascii="Times New Roman" w:hAnsi="Times New Roman" w:cs="Times New Roman"/>
              </w:rPr>
              <w:t>Slx5</w:t>
            </w:r>
          </w:p>
        </w:tc>
      </w:tr>
      <w:tr w:rsidR="00445C45" w:rsidRPr="001A2902" w14:paraId="3808BE66" w14:textId="77777777" w:rsidTr="003B2881">
        <w:tc>
          <w:tcPr>
            <w:tcW w:w="2065" w:type="dxa"/>
          </w:tcPr>
          <w:p w14:paraId="7A5275A2" w14:textId="0D6F6ADF" w:rsidR="00445C45" w:rsidRPr="001A2902" w:rsidRDefault="00967D2C" w:rsidP="002D6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BOK </w:t>
            </w:r>
            <w:r w:rsidR="00445C45" w:rsidRPr="001A2902">
              <w:rPr>
                <w:rFonts w:ascii="Times New Roman" w:hAnsi="Times New Roman" w:cs="Times New Roman"/>
                <w:b/>
                <w:bCs/>
              </w:rPr>
              <w:t>295</w:t>
            </w:r>
          </w:p>
        </w:tc>
        <w:tc>
          <w:tcPr>
            <w:tcW w:w="7285" w:type="dxa"/>
          </w:tcPr>
          <w:p w14:paraId="4877D3E4" w14:textId="1005540C" w:rsidR="00445C45" w:rsidRPr="001A2902" w:rsidRDefault="00704F3B" w:rsidP="002D64FD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445C45" w:rsidRPr="001A2902">
              <w:rPr>
                <w:rFonts w:ascii="Times New Roman" w:hAnsi="Times New Roman" w:cs="Times New Roman"/>
              </w:rPr>
              <w:t xml:space="preserve">SMT3 </w:t>
            </w:r>
          </w:p>
        </w:tc>
      </w:tr>
      <w:tr w:rsidR="00445C45" w:rsidRPr="001A2902" w14:paraId="6EED80A1" w14:textId="77777777" w:rsidTr="003B2881">
        <w:tc>
          <w:tcPr>
            <w:tcW w:w="2065" w:type="dxa"/>
          </w:tcPr>
          <w:p w14:paraId="427D3076" w14:textId="01A5E848" w:rsidR="00445C45" w:rsidRPr="001A2902" w:rsidRDefault="00825A92" w:rsidP="002D6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BOK </w:t>
            </w:r>
            <w:r w:rsidR="00445C45" w:rsidRPr="001A2902">
              <w:rPr>
                <w:rFonts w:ascii="Times New Roman" w:hAnsi="Times New Roman" w:cs="Times New Roman"/>
                <w:b/>
                <w:bCs/>
              </w:rPr>
              <w:t>312</w:t>
            </w:r>
          </w:p>
        </w:tc>
        <w:tc>
          <w:tcPr>
            <w:tcW w:w="7285" w:type="dxa"/>
          </w:tcPr>
          <w:p w14:paraId="57B8FDCD" w14:textId="77777777" w:rsidR="00445C45" w:rsidRPr="001A2902" w:rsidRDefault="00445C45" w:rsidP="002D64FD">
            <w:pPr>
              <w:rPr>
                <w:rFonts w:ascii="Times New Roman" w:hAnsi="Times New Roman" w:cs="Times New Roman"/>
              </w:rPr>
            </w:pPr>
            <w:proofErr w:type="spellStart"/>
            <w:r w:rsidRPr="001A2902">
              <w:rPr>
                <w:rFonts w:ascii="Times New Roman" w:hAnsi="Times New Roman" w:cs="Times New Roman"/>
              </w:rPr>
              <w:t>pOAD</w:t>
            </w:r>
            <w:proofErr w:type="spellEnd"/>
            <w:r w:rsidRPr="001A2902">
              <w:rPr>
                <w:rFonts w:ascii="Times New Roman" w:hAnsi="Times New Roman" w:cs="Times New Roman"/>
              </w:rPr>
              <w:t xml:space="preserve"> vector only (AD)</w:t>
            </w:r>
          </w:p>
        </w:tc>
      </w:tr>
      <w:tr w:rsidR="00445C45" w:rsidRPr="001A2902" w14:paraId="5644426E" w14:textId="77777777" w:rsidTr="003B2881">
        <w:tc>
          <w:tcPr>
            <w:tcW w:w="2065" w:type="dxa"/>
          </w:tcPr>
          <w:p w14:paraId="286C948E" w14:textId="7F608453" w:rsidR="00445C45" w:rsidRPr="001A2902" w:rsidRDefault="000F36BB" w:rsidP="002D6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BOK </w:t>
            </w:r>
            <w:r w:rsidR="00445C45" w:rsidRPr="001A2902">
              <w:rPr>
                <w:rFonts w:ascii="Times New Roman" w:hAnsi="Times New Roman" w:cs="Times New Roman"/>
                <w:b/>
                <w:bCs/>
              </w:rPr>
              <w:t>313</w:t>
            </w:r>
          </w:p>
        </w:tc>
        <w:tc>
          <w:tcPr>
            <w:tcW w:w="7285" w:type="dxa"/>
          </w:tcPr>
          <w:p w14:paraId="688BCCFF" w14:textId="77777777" w:rsidR="00445C45" w:rsidRPr="001A2902" w:rsidRDefault="00445C45" w:rsidP="002D64FD">
            <w:pPr>
              <w:rPr>
                <w:rFonts w:ascii="Times New Roman" w:hAnsi="Times New Roman" w:cs="Times New Roman"/>
              </w:rPr>
            </w:pPr>
            <w:proofErr w:type="spellStart"/>
            <w:r w:rsidRPr="001A2902">
              <w:rPr>
                <w:rFonts w:ascii="Times New Roman" w:hAnsi="Times New Roman" w:cs="Times New Roman"/>
              </w:rPr>
              <w:t>pOBD</w:t>
            </w:r>
            <w:proofErr w:type="spellEnd"/>
            <w:r w:rsidRPr="001A2902">
              <w:rPr>
                <w:rFonts w:ascii="Times New Roman" w:hAnsi="Times New Roman" w:cs="Times New Roman"/>
              </w:rPr>
              <w:t xml:space="preserve"> vector only (BD)</w:t>
            </w:r>
          </w:p>
        </w:tc>
      </w:tr>
      <w:tr w:rsidR="00445C45" w:rsidRPr="001A2902" w14:paraId="6F273564" w14:textId="77777777" w:rsidTr="003B2881">
        <w:tc>
          <w:tcPr>
            <w:tcW w:w="2065" w:type="dxa"/>
          </w:tcPr>
          <w:p w14:paraId="13B5501A" w14:textId="0E912561" w:rsidR="00445C45" w:rsidRPr="001A2902" w:rsidRDefault="008F40BE" w:rsidP="002D6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BOK </w:t>
            </w:r>
            <w:r w:rsidR="00445C45" w:rsidRPr="001A2902">
              <w:rPr>
                <w:rFonts w:ascii="Times New Roman" w:hAnsi="Times New Roman" w:cs="Times New Roman"/>
                <w:b/>
                <w:bCs/>
              </w:rPr>
              <w:t>571</w:t>
            </w:r>
          </w:p>
        </w:tc>
        <w:tc>
          <w:tcPr>
            <w:tcW w:w="7285" w:type="dxa"/>
          </w:tcPr>
          <w:p w14:paraId="2DCEBCA1" w14:textId="02ED8236" w:rsidR="00445C45" w:rsidRPr="001A2902" w:rsidRDefault="00A15BCC" w:rsidP="002D64FD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D-</w:t>
            </w:r>
            <w:r w:rsidR="00445C45" w:rsidRPr="001A2902">
              <w:rPr>
                <w:rFonts w:ascii="Times New Roman" w:hAnsi="Times New Roman" w:cs="Times New Roman"/>
              </w:rPr>
              <w:t>SMT3</w:t>
            </w:r>
          </w:p>
        </w:tc>
      </w:tr>
      <w:tr w:rsidR="00445C45" w:rsidRPr="001A2902" w14:paraId="2EC06D6B" w14:textId="77777777" w:rsidTr="003B2881">
        <w:tc>
          <w:tcPr>
            <w:tcW w:w="2065" w:type="dxa"/>
          </w:tcPr>
          <w:p w14:paraId="4E38336A" w14:textId="75A288C7" w:rsidR="00445C45" w:rsidRPr="001A2902" w:rsidRDefault="005546DF" w:rsidP="002D6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BOK </w:t>
            </w:r>
            <w:r w:rsidR="00445C45" w:rsidRPr="001A2902">
              <w:rPr>
                <w:rFonts w:ascii="Times New Roman" w:hAnsi="Times New Roman" w:cs="Times New Roman"/>
                <w:b/>
                <w:bCs/>
              </w:rPr>
              <w:t>1311</w:t>
            </w:r>
          </w:p>
        </w:tc>
        <w:tc>
          <w:tcPr>
            <w:tcW w:w="7285" w:type="dxa"/>
          </w:tcPr>
          <w:p w14:paraId="5D194D89" w14:textId="56F99F7E" w:rsidR="00445C45" w:rsidRPr="001A2902" w:rsidRDefault="00820B0B" w:rsidP="002D64FD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445C45" w:rsidRPr="001A2902">
              <w:rPr>
                <w:rFonts w:ascii="Times New Roman" w:hAnsi="Times New Roman" w:cs="Times New Roman"/>
              </w:rPr>
              <w:t>Chinmo Native</w:t>
            </w:r>
          </w:p>
        </w:tc>
      </w:tr>
      <w:tr w:rsidR="00445C45" w:rsidRPr="001A2902" w14:paraId="411F838B" w14:textId="77777777" w:rsidTr="003B2881">
        <w:tc>
          <w:tcPr>
            <w:tcW w:w="2065" w:type="dxa"/>
          </w:tcPr>
          <w:p w14:paraId="273263E2" w14:textId="2C947DF6" w:rsidR="00445C45" w:rsidRPr="001A2902" w:rsidRDefault="00972095" w:rsidP="002D6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BOK </w:t>
            </w:r>
            <w:r w:rsidR="00445C45" w:rsidRPr="001A2902">
              <w:rPr>
                <w:rFonts w:ascii="Times New Roman" w:hAnsi="Times New Roman" w:cs="Times New Roman"/>
                <w:b/>
                <w:bCs/>
              </w:rPr>
              <w:t>1315</w:t>
            </w:r>
          </w:p>
        </w:tc>
        <w:tc>
          <w:tcPr>
            <w:tcW w:w="7285" w:type="dxa"/>
          </w:tcPr>
          <w:p w14:paraId="532EAFEA" w14:textId="5B0D9EA4" w:rsidR="00445C45" w:rsidRPr="001A2902" w:rsidRDefault="00927BE9" w:rsidP="002D64FD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D-</w:t>
            </w:r>
            <w:r w:rsidR="00445C45" w:rsidRPr="001A2902">
              <w:rPr>
                <w:rFonts w:ascii="Times New Roman" w:hAnsi="Times New Roman" w:cs="Times New Roman"/>
              </w:rPr>
              <w:t>Chinmo Native</w:t>
            </w:r>
          </w:p>
        </w:tc>
      </w:tr>
      <w:tr w:rsidR="00445C45" w:rsidRPr="001A2902" w14:paraId="169F0854" w14:textId="77777777" w:rsidTr="003B2881">
        <w:tc>
          <w:tcPr>
            <w:tcW w:w="2065" w:type="dxa"/>
          </w:tcPr>
          <w:p w14:paraId="710635AC" w14:textId="67C7EFD1" w:rsidR="00445C45" w:rsidRPr="001A2902" w:rsidRDefault="005F406B" w:rsidP="002D6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BOK </w:t>
            </w:r>
            <w:r w:rsidR="00445C45" w:rsidRPr="001A2902">
              <w:rPr>
                <w:rFonts w:ascii="Times New Roman" w:hAnsi="Times New Roman" w:cs="Times New Roman"/>
                <w:b/>
                <w:bCs/>
              </w:rPr>
              <w:t>1316</w:t>
            </w:r>
          </w:p>
        </w:tc>
        <w:tc>
          <w:tcPr>
            <w:tcW w:w="7285" w:type="dxa"/>
          </w:tcPr>
          <w:p w14:paraId="164600F2" w14:textId="3839E857" w:rsidR="00445C45" w:rsidRPr="001A2902" w:rsidRDefault="00927BE9" w:rsidP="002D64FD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445C45" w:rsidRPr="001A2902">
              <w:rPr>
                <w:rFonts w:ascii="Times New Roman" w:hAnsi="Times New Roman" w:cs="Times New Roman"/>
              </w:rPr>
              <w:t xml:space="preserve">Chinmo Stop </w:t>
            </w:r>
          </w:p>
        </w:tc>
      </w:tr>
      <w:tr w:rsidR="00445C45" w:rsidRPr="001A2902" w14:paraId="7958FE73" w14:textId="77777777" w:rsidTr="003B2881">
        <w:tc>
          <w:tcPr>
            <w:tcW w:w="2065" w:type="dxa"/>
          </w:tcPr>
          <w:p w14:paraId="6E0F2BC5" w14:textId="3589F28E" w:rsidR="00445C45" w:rsidRPr="001A2902" w:rsidRDefault="00780EE7" w:rsidP="002D6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BOK </w:t>
            </w:r>
            <w:r w:rsidR="00445C45" w:rsidRPr="001A2902">
              <w:rPr>
                <w:rFonts w:ascii="Times New Roman" w:hAnsi="Times New Roman" w:cs="Times New Roman"/>
                <w:b/>
                <w:bCs/>
              </w:rPr>
              <w:t>1317</w:t>
            </w:r>
          </w:p>
        </w:tc>
        <w:tc>
          <w:tcPr>
            <w:tcW w:w="7285" w:type="dxa"/>
          </w:tcPr>
          <w:p w14:paraId="570F19AE" w14:textId="4C640E56" w:rsidR="00445C45" w:rsidRPr="001A2902" w:rsidRDefault="00927BE9" w:rsidP="002D64FD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D-</w:t>
            </w:r>
            <w:r w:rsidR="00445C45" w:rsidRPr="001A2902">
              <w:rPr>
                <w:rFonts w:ascii="Times New Roman" w:hAnsi="Times New Roman" w:cs="Times New Roman"/>
              </w:rPr>
              <w:t xml:space="preserve">Chinmo Stop </w:t>
            </w:r>
          </w:p>
        </w:tc>
      </w:tr>
      <w:tr w:rsidR="00445C45" w:rsidRPr="001A2902" w14:paraId="6CF223DC" w14:textId="77777777" w:rsidTr="003B2881">
        <w:tc>
          <w:tcPr>
            <w:tcW w:w="2065" w:type="dxa"/>
          </w:tcPr>
          <w:p w14:paraId="6626849A" w14:textId="3881D4A0" w:rsidR="00445C45" w:rsidRPr="001A2902" w:rsidRDefault="00C33B32" w:rsidP="002D6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BOK </w:t>
            </w:r>
            <w:r w:rsidR="00445C45" w:rsidRPr="001A2902">
              <w:rPr>
                <w:rFonts w:ascii="Times New Roman" w:hAnsi="Times New Roman" w:cs="Times New Roman"/>
                <w:b/>
                <w:bCs/>
              </w:rPr>
              <w:t>1339</w:t>
            </w:r>
          </w:p>
        </w:tc>
        <w:tc>
          <w:tcPr>
            <w:tcW w:w="7285" w:type="dxa"/>
          </w:tcPr>
          <w:p w14:paraId="6EB9E77A" w14:textId="2DB28CD2" w:rsidR="00445C45" w:rsidRPr="001A2902" w:rsidRDefault="00927BE9" w:rsidP="002D64FD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D-</w:t>
            </w:r>
            <w:r w:rsidR="00445C45" w:rsidRPr="001A2902">
              <w:rPr>
                <w:rFonts w:ascii="Times New Roman" w:hAnsi="Times New Roman" w:cs="Times New Roman"/>
              </w:rPr>
              <w:t>CG4318</w:t>
            </w:r>
          </w:p>
        </w:tc>
      </w:tr>
      <w:tr w:rsidR="00445C45" w:rsidRPr="001A2902" w14:paraId="19DD267E" w14:textId="77777777" w:rsidTr="003B2881">
        <w:tc>
          <w:tcPr>
            <w:tcW w:w="2065" w:type="dxa"/>
          </w:tcPr>
          <w:p w14:paraId="2056A888" w14:textId="485AA1FA" w:rsidR="00445C45" w:rsidRPr="001A2902" w:rsidRDefault="0000124B" w:rsidP="002D6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BOK </w:t>
            </w:r>
            <w:r w:rsidR="00445C45" w:rsidRPr="001A2902">
              <w:rPr>
                <w:rFonts w:ascii="Times New Roman" w:hAnsi="Times New Roman" w:cs="Times New Roman"/>
                <w:b/>
                <w:bCs/>
              </w:rPr>
              <w:t>1340</w:t>
            </w:r>
          </w:p>
        </w:tc>
        <w:tc>
          <w:tcPr>
            <w:tcW w:w="7285" w:type="dxa"/>
          </w:tcPr>
          <w:p w14:paraId="378C3BC1" w14:textId="2C7CA4DA" w:rsidR="00445C45" w:rsidRPr="001A2902" w:rsidRDefault="00927BE9" w:rsidP="002D64FD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D-</w:t>
            </w:r>
            <w:r w:rsidR="00445C45" w:rsidRPr="001A2902">
              <w:rPr>
                <w:rFonts w:ascii="Times New Roman" w:hAnsi="Times New Roman" w:cs="Times New Roman"/>
              </w:rPr>
              <w:t>CG18269</w:t>
            </w:r>
          </w:p>
        </w:tc>
      </w:tr>
      <w:tr w:rsidR="00445C45" w:rsidRPr="001A2902" w14:paraId="41716D3B" w14:textId="77777777" w:rsidTr="003B2881">
        <w:tc>
          <w:tcPr>
            <w:tcW w:w="2065" w:type="dxa"/>
          </w:tcPr>
          <w:p w14:paraId="541A7F45" w14:textId="2207D030" w:rsidR="00445C45" w:rsidRPr="001A2902" w:rsidRDefault="006F3CC6" w:rsidP="002D6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BOK </w:t>
            </w:r>
            <w:r w:rsidR="00445C45" w:rsidRPr="001A2902">
              <w:rPr>
                <w:rFonts w:ascii="Times New Roman" w:hAnsi="Times New Roman" w:cs="Times New Roman"/>
                <w:b/>
                <w:bCs/>
              </w:rPr>
              <w:t>1341</w:t>
            </w:r>
          </w:p>
        </w:tc>
        <w:tc>
          <w:tcPr>
            <w:tcW w:w="7285" w:type="dxa"/>
          </w:tcPr>
          <w:p w14:paraId="17916F8F" w14:textId="7ABC47F5" w:rsidR="00445C45" w:rsidRPr="001A2902" w:rsidRDefault="00927BE9" w:rsidP="002D64FD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D-</w:t>
            </w:r>
            <w:r w:rsidR="00445C45" w:rsidRPr="001A2902">
              <w:rPr>
                <w:rFonts w:ascii="Times New Roman" w:hAnsi="Times New Roman" w:cs="Times New Roman"/>
              </w:rPr>
              <w:t xml:space="preserve">CG11180/Chigno WT </w:t>
            </w:r>
          </w:p>
        </w:tc>
      </w:tr>
      <w:tr w:rsidR="00445C45" w:rsidRPr="001A2902" w14:paraId="15929644" w14:textId="77777777" w:rsidTr="003B2881">
        <w:tc>
          <w:tcPr>
            <w:tcW w:w="2065" w:type="dxa"/>
          </w:tcPr>
          <w:p w14:paraId="377857B0" w14:textId="7C287511" w:rsidR="00445C45" w:rsidRPr="001A2902" w:rsidRDefault="006E166E" w:rsidP="002D6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BOK </w:t>
            </w:r>
            <w:r w:rsidR="00445C45" w:rsidRPr="001A2902">
              <w:rPr>
                <w:rFonts w:ascii="Times New Roman" w:hAnsi="Times New Roman" w:cs="Times New Roman"/>
                <w:b/>
                <w:bCs/>
              </w:rPr>
              <w:t>1342</w:t>
            </w:r>
          </w:p>
        </w:tc>
        <w:tc>
          <w:tcPr>
            <w:tcW w:w="7285" w:type="dxa"/>
          </w:tcPr>
          <w:p w14:paraId="1EC8B9F4" w14:textId="52D452F6" w:rsidR="00445C45" w:rsidRPr="001A2902" w:rsidRDefault="00927BE9" w:rsidP="002D64FD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D-</w:t>
            </w:r>
            <w:r w:rsidR="00445C45" w:rsidRPr="001A2902">
              <w:rPr>
                <w:rFonts w:ascii="Times New Roman" w:hAnsi="Times New Roman" w:cs="Times New Roman"/>
              </w:rPr>
              <w:t>CG11180/Chigno</w:t>
            </w:r>
          </w:p>
        </w:tc>
      </w:tr>
      <w:tr w:rsidR="00445C45" w:rsidRPr="001A2902" w14:paraId="6F58E80F" w14:textId="77777777" w:rsidTr="003B2881">
        <w:tc>
          <w:tcPr>
            <w:tcW w:w="2065" w:type="dxa"/>
          </w:tcPr>
          <w:p w14:paraId="339B7343" w14:textId="79F185B8" w:rsidR="00445C45" w:rsidRPr="001A2902" w:rsidRDefault="00DB4C7A" w:rsidP="002D6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BOK </w:t>
            </w:r>
            <w:r w:rsidR="00445C45" w:rsidRPr="001A2902">
              <w:rPr>
                <w:rFonts w:ascii="Times New Roman" w:hAnsi="Times New Roman" w:cs="Times New Roman"/>
                <w:b/>
                <w:bCs/>
              </w:rPr>
              <w:t>1350</w:t>
            </w:r>
          </w:p>
        </w:tc>
        <w:tc>
          <w:tcPr>
            <w:tcW w:w="7285" w:type="dxa"/>
          </w:tcPr>
          <w:p w14:paraId="6DA1B2E5" w14:textId="74A6D68C" w:rsidR="00445C45" w:rsidRPr="001A2902" w:rsidRDefault="00927BE9" w:rsidP="002D64FD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D-</w:t>
            </w:r>
            <w:r w:rsidR="00445C45" w:rsidRPr="001A2902">
              <w:rPr>
                <w:rFonts w:ascii="Times New Roman" w:hAnsi="Times New Roman" w:cs="Times New Roman"/>
              </w:rPr>
              <w:t xml:space="preserve">CG2009 </w:t>
            </w:r>
          </w:p>
        </w:tc>
      </w:tr>
      <w:tr w:rsidR="00445C45" w:rsidRPr="001A2902" w14:paraId="12F08206" w14:textId="77777777" w:rsidTr="003B2881">
        <w:tc>
          <w:tcPr>
            <w:tcW w:w="2065" w:type="dxa"/>
          </w:tcPr>
          <w:p w14:paraId="40CB84CE" w14:textId="302F32DB" w:rsidR="00445C45" w:rsidRPr="001A2902" w:rsidRDefault="00E26542" w:rsidP="002D6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BOK </w:t>
            </w:r>
            <w:r w:rsidR="00445C45" w:rsidRPr="001A2902">
              <w:rPr>
                <w:rFonts w:ascii="Times New Roman" w:hAnsi="Times New Roman" w:cs="Times New Roman"/>
                <w:b/>
                <w:bCs/>
              </w:rPr>
              <w:t>1353</w:t>
            </w:r>
          </w:p>
        </w:tc>
        <w:tc>
          <w:tcPr>
            <w:tcW w:w="7285" w:type="dxa"/>
          </w:tcPr>
          <w:p w14:paraId="5AB2A854" w14:textId="0CE6E760" w:rsidR="00445C45" w:rsidRPr="001A2902" w:rsidRDefault="00927BE9" w:rsidP="002D64FD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D-</w:t>
            </w:r>
            <w:r w:rsidR="00445C45" w:rsidRPr="001A2902">
              <w:rPr>
                <w:rFonts w:ascii="Times New Roman" w:hAnsi="Times New Roman" w:cs="Times New Roman"/>
              </w:rPr>
              <w:t>CG5694</w:t>
            </w:r>
          </w:p>
        </w:tc>
      </w:tr>
      <w:tr w:rsidR="00445C45" w:rsidRPr="001A2902" w14:paraId="335C1789" w14:textId="77777777" w:rsidTr="003B2881">
        <w:tc>
          <w:tcPr>
            <w:tcW w:w="2065" w:type="dxa"/>
          </w:tcPr>
          <w:p w14:paraId="2FB8DC0C" w14:textId="140E44D9" w:rsidR="00445C45" w:rsidRPr="001A2902" w:rsidRDefault="00B7626B" w:rsidP="002D6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BOK </w:t>
            </w:r>
            <w:r w:rsidR="00445C45" w:rsidRPr="001A2902">
              <w:rPr>
                <w:rFonts w:ascii="Times New Roman" w:hAnsi="Times New Roman" w:cs="Times New Roman"/>
                <w:b/>
                <w:bCs/>
              </w:rPr>
              <w:t>1376</w:t>
            </w:r>
          </w:p>
        </w:tc>
        <w:tc>
          <w:tcPr>
            <w:tcW w:w="7285" w:type="dxa"/>
          </w:tcPr>
          <w:p w14:paraId="61DE9738" w14:textId="7EDA7DF0" w:rsidR="00445C45" w:rsidRPr="001A2902" w:rsidRDefault="00927BE9" w:rsidP="002D64FD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BD-</w:t>
            </w:r>
            <w:r w:rsidR="00445C45" w:rsidRPr="001A2902">
              <w:rPr>
                <w:rFonts w:ascii="Times New Roman" w:hAnsi="Times New Roman" w:cs="Times New Roman"/>
              </w:rPr>
              <w:t>Chinmo Non-Stop</w:t>
            </w:r>
          </w:p>
        </w:tc>
      </w:tr>
      <w:tr w:rsidR="00445C45" w:rsidRPr="001A2902" w14:paraId="77D48D21" w14:textId="77777777" w:rsidTr="003B2881">
        <w:tc>
          <w:tcPr>
            <w:tcW w:w="2065" w:type="dxa"/>
          </w:tcPr>
          <w:p w14:paraId="6EFFB497" w14:textId="63C94844" w:rsidR="00445C45" w:rsidRPr="001A2902" w:rsidRDefault="00D93766" w:rsidP="002D64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2902">
              <w:rPr>
                <w:rFonts w:ascii="Times New Roman" w:hAnsi="Times New Roman" w:cs="Times New Roman"/>
                <w:b/>
                <w:bCs/>
              </w:rPr>
              <w:t xml:space="preserve">BOK </w:t>
            </w:r>
            <w:r w:rsidR="00445C45" w:rsidRPr="001A2902">
              <w:rPr>
                <w:rFonts w:ascii="Times New Roman" w:hAnsi="Times New Roman" w:cs="Times New Roman"/>
                <w:b/>
                <w:bCs/>
              </w:rPr>
              <w:t xml:space="preserve">1626 </w:t>
            </w:r>
          </w:p>
        </w:tc>
        <w:tc>
          <w:tcPr>
            <w:tcW w:w="7285" w:type="dxa"/>
          </w:tcPr>
          <w:p w14:paraId="62BFEC2E" w14:textId="591ADDD2" w:rsidR="00445C45" w:rsidRPr="001A2902" w:rsidRDefault="00927BE9" w:rsidP="002D64FD">
            <w:pPr>
              <w:rPr>
                <w:rFonts w:ascii="Times New Roman" w:hAnsi="Times New Roman" w:cs="Times New Roman"/>
              </w:rPr>
            </w:pPr>
            <w:r w:rsidRPr="001A2902">
              <w:rPr>
                <w:rFonts w:ascii="Times New Roman" w:hAnsi="Times New Roman" w:cs="Times New Roman"/>
              </w:rPr>
              <w:t>AD-</w:t>
            </w:r>
            <w:r w:rsidR="00445C45" w:rsidRPr="001A2902">
              <w:rPr>
                <w:rFonts w:ascii="Times New Roman" w:hAnsi="Times New Roman" w:cs="Times New Roman"/>
              </w:rPr>
              <w:t>Chigno sim*</w:t>
            </w:r>
          </w:p>
        </w:tc>
      </w:tr>
    </w:tbl>
    <w:p w14:paraId="5ACB0ABD" w14:textId="77777777" w:rsidR="003B2881" w:rsidRPr="001A2902" w:rsidRDefault="003B2881">
      <w:pPr>
        <w:rPr>
          <w:rFonts w:ascii="Times New Roman" w:hAnsi="Times New Roman" w:cs="Times New Roman"/>
        </w:rPr>
      </w:pPr>
    </w:p>
    <w:sectPr w:rsidR="003B2881" w:rsidRPr="001A29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IDFont+F1">
    <w:altName w:val="Cambria"/>
    <w:panose1 w:val="020B0604020202020204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NzUyMTAxMzQxtzBV0lEKTi0uzszPAykwrgUAOyPNYSwAAAA="/>
  </w:docVars>
  <w:rsids>
    <w:rsidRoot w:val="007E6C0E"/>
    <w:rsid w:val="0000124B"/>
    <w:rsid w:val="00011C11"/>
    <w:rsid w:val="00027C89"/>
    <w:rsid w:val="0004255B"/>
    <w:rsid w:val="00084F14"/>
    <w:rsid w:val="000B74E3"/>
    <w:rsid w:val="000D4F57"/>
    <w:rsid w:val="000E6DCA"/>
    <w:rsid w:val="000F36BB"/>
    <w:rsid w:val="00144EC9"/>
    <w:rsid w:val="001A2902"/>
    <w:rsid w:val="001C6C3E"/>
    <w:rsid w:val="001D2F85"/>
    <w:rsid w:val="001E2AE3"/>
    <w:rsid w:val="001F7F86"/>
    <w:rsid w:val="00223A5B"/>
    <w:rsid w:val="0022415F"/>
    <w:rsid w:val="00253F11"/>
    <w:rsid w:val="002803BF"/>
    <w:rsid w:val="00284163"/>
    <w:rsid w:val="00284FDC"/>
    <w:rsid w:val="00293910"/>
    <w:rsid w:val="002A4B6E"/>
    <w:rsid w:val="002D64FD"/>
    <w:rsid w:val="002E13B1"/>
    <w:rsid w:val="002F2B73"/>
    <w:rsid w:val="00305BBB"/>
    <w:rsid w:val="00310D3E"/>
    <w:rsid w:val="0032009B"/>
    <w:rsid w:val="00337BF3"/>
    <w:rsid w:val="0035617A"/>
    <w:rsid w:val="003917E4"/>
    <w:rsid w:val="003923F1"/>
    <w:rsid w:val="003A5425"/>
    <w:rsid w:val="003A64BE"/>
    <w:rsid w:val="003B0A98"/>
    <w:rsid w:val="003B284C"/>
    <w:rsid w:val="003B2881"/>
    <w:rsid w:val="003D7246"/>
    <w:rsid w:val="00414074"/>
    <w:rsid w:val="00445C45"/>
    <w:rsid w:val="0047517A"/>
    <w:rsid w:val="004925A3"/>
    <w:rsid w:val="004F6EA0"/>
    <w:rsid w:val="00505EDB"/>
    <w:rsid w:val="00510A13"/>
    <w:rsid w:val="00512ECF"/>
    <w:rsid w:val="0051596C"/>
    <w:rsid w:val="00541742"/>
    <w:rsid w:val="0054202D"/>
    <w:rsid w:val="005546DF"/>
    <w:rsid w:val="005752D0"/>
    <w:rsid w:val="005824F2"/>
    <w:rsid w:val="005920FF"/>
    <w:rsid w:val="005E1DAB"/>
    <w:rsid w:val="005F19B3"/>
    <w:rsid w:val="005F406B"/>
    <w:rsid w:val="006A2870"/>
    <w:rsid w:val="006E166E"/>
    <w:rsid w:val="006F3CC6"/>
    <w:rsid w:val="00704F3B"/>
    <w:rsid w:val="00755C7C"/>
    <w:rsid w:val="007632CE"/>
    <w:rsid w:val="00780EE7"/>
    <w:rsid w:val="007D1306"/>
    <w:rsid w:val="007E6C0E"/>
    <w:rsid w:val="00820B0B"/>
    <w:rsid w:val="00825A92"/>
    <w:rsid w:val="00861044"/>
    <w:rsid w:val="00883C56"/>
    <w:rsid w:val="008A1DA1"/>
    <w:rsid w:val="008B088C"/>
    <w:rsid w:val="008D07BC"/>
    <w:rsid w:val="008F40BE"/>
    <w:rsid w:val="008F5B5E"/>
    <w:rsid w:val="00927BE9"/>
    <w:rsid w:val="0093356D"/>
    <w:rsid w:val="00940AD2"/>
    <w:rsid w:val="0096405D"/>
    <w:rsid w:val="00967D2C"/>
    <w:rsid w:val="00970EAE"/>
    <w:rsid w:val="00972095"/>
    <w:rsid w:val="0097643A"/>
    <w:rsid w:val="009C22B9"/>
    <w:rsid w:val="009C3E39"/>
    <w:rsid w:val="009D30E3"/>
    <w:rsid w:val="009D6BF3"/>
    <w:rsid w:val="00A01EB2"/>
    <w:rsid w:val="00A15BCC"/>
    <w:rsid w:val="00A22454"/>
    <w:rsid w:val="00A22D6B"/>
    <w:rsid w:val="00A45A2C"/>
    <w:rsid w:val="00A846A4"/>
    <w:rsid w:val="00AD4868"/>
    <w:rsid w:val="00AD4ACE"/>
    <w:rsid w:val="00B1318C"/>
    <w:rsid w:val="00B6052A"/>
    <w:rsid w:val="00B64071"/>
    <w:rsid w:val="00B7140A"/>
    <w:rsid w:val="00B7626B"/>
    <w:rsid w:val="00B840BD"/>
    <w:rsid w:val="00BA1980"/>
    <w:rsid w:val="00BA550A"/>
    <w:rsid w:val="00BA7093"/>
    <w:rsid w:val="00BB02D1"/>
    <w:rsid w:val="00BB1B0A"/>
    <w:rsid w:val="00BB3902"/>
    <w:rsid w:val="00BC013C"/>
    <w:rsid w:val="00BF031D"/>
    <w:rsid w:val="00C33B32"/>
    <w:rsid w:val="00C87CD5"/>
    <w:rsid w:val="00CF058A"/>
    <w:rsid w:val="00CF280F"/>
    <w:rsid w:val="00D117C0"/>
    <w:rsid w:val="00D367CC"/>
    <w:rsid w:val="00D37854"/>
    <w:rsid w:val="00D93766"/>
    <w:rsid w:val="00DA20F6"/>
    <w:rsid w:val="00DB4C7A"/>
    <w:rsid w:val="00DB77DA"/>
    <w:rsid w:val="00DF77C8"/>
    <w:rsid w:val="00E0651A"/>
    <w:rsid w:val="00E26542"/>
    <w:rsid w:val="00E26CA9"/>
    <w:rsid w:val="00E33C4E"/>
    <w:rsid w:val="00E52F9D"/>
    <w:rsid w:val="00E61047"/>
    <w:rsid w:val="00E768C4"/>
    <w:rsid w:val="00EB73D2"/>
    <w:rsid w:val="00ED380D"/>
    <w:rsid w:val="00F26F39"/>
    <w:rsid w:val="00F64D86"/>
    <w:rsid w:val="00FB4548"/>
    <w:rsid w:val="00FC530B"/>
    <w:rsid w:val="00FE3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4B3571"/>
  <w15:docId w15:val="{1E51B503-5960-AF47-98EF-2B2170614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13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7D1306"/>
    <w:rPr>
      <w:rFonts w:ascii="CIDFont+F1" w:hAnsi="CIDFont+F1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31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Stewart</dc:creator>
  <cp:keywords/>
  <dc:description/>
  <cp:lastModifiedBy>Kerscher, Oliver</cp:lastModifiedBy>
  <cp:revision>2</cp:revision>
  <dcterms:created xsi:type="dcterms:W3CDTF">2023-12-19T20:29:00Z</dcterms:created>
  <dcterms:modified xsi:type="dcterms:W3CDTF">2023-12-19T20:29:00Z</dcterms:modified>
</cp:coreProperties>
</file>